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002D" w:rsidRDefault="00206425" w:rsidP="00206425">
      <w:pPr>
        <w:pStyle w:val="Heading1"/>
      </w:pPr>
      <w:r>
        <w:t>Timeline</w:t>
      </w:r>
    </w:p>
    <w:p w:rsidR="00206425" w:rsidRDefault="00206425" w:rsidP="00206425">
      <w:pPr>
        <w:pStyle w:val="Heading2"/>
      </w:pPr>
    </w:p>
    <w:p w:rsidR="00A25676" w:rsidRDefault="00206425" w:rsidP="00A25676">
      <w:pPr>
        <w:pStyle w:val="Heading2"/>
      </w:pPr>
      <w:r>
        <w:t xml:space="preserve">Idea conception </w:t>
      </w:r>
    </w:p>
    <w:p w:rsidR="00206425" w:rsidRPr="00A25676" w:rsidRDefault="00206425" w:rsidP="00A25676">
      <w:pPr>
        <w:pStyle w:val="Heading3"/>
      </w:pPr>
      <w:r w:rsidRPr="00A25676">
        <w:t>30/03/2018</w:t>
      </w:r>
    </w:p>
    <w:p w:rsidR="00206425" w:rsidRDefault="00206425" w:rsidP="00206425">
      <w:r>
        <w:t xml:space="preserve">I was feeling bad about Herman Hesse’s book Siddhartha and how terrible it is and all of a sudden I was flooded with idea and ideas of maybe I can write a better book about this in a modern setting. </w:t>
      </w:r>
    </w:p>
    <w:p w:rsidR="00A25676" w:rsidRDefault="00206425" w:rsidP="00A25676">
      <w:pPr>
        <w:pStyle w:val="Heading2"/>
      </w:pPr>
      <w:r>
        <w:t xml:space="preserve">Reaching out to people </w:t>
      </w:r>
    </w:p>
    <w:p w:rsidR="00206425" w:rsidRPr="00A25676" w:rsidRDefault="00206425" w:rsidP="00A25676">
      <w:pPr>
        <w:pStyle w:val="Heading3"/>
      </w:pPr>
      <w:r w:rsidRPr="00A25676">
        <w:t>31/03/2018</w:t>
      </w:r>
    </w:p>
    <w:p w:rsidR="00206425" w:rsidRDefault="00206425" w:rsidP="00206425"/>
    <w:p w:rsidR="00206425" w:rsidRDefault="00206425" w:rsidP="00206425">
      <w:r>
        <w:t xml:space="preserve">So I Facebook messaged some of my female friends about the idea and if they would like to work with me on this project. I messaged, Deepali Lavengare, Piyu, Vidya Borate, </w:t>
      </w:r>
      <w:r w:rsidR="00C94A81">
        <w:t xml:space="preserve">Madhavi Jadhav, Bhushita and Surabhi. Out of them only Madhavi and Piyu showed positive response and Surabhi and I are talking but not about the book. I had to tell Satya as we were discussing something and he gave a good feedback and I told Mayuresh as we were talking about what’s happening in our lives, he gave a good feedback. </w:t>
      </w:r>
    </w:p>
    <w:p w:rsidR="00A25676" w:rsidRDefault="00C94A81" w:rsidP="00C94A81">
      <w:pPr>
        <w:pStyle w:val="Heading2"/>
      </w:pPr>
      <w:r>
        <w:t xml:space="preserve">Start writing </w:t>
      </w:r>
    </w:p>
    <w:p w:rsidR="00C94A81" w:rsidRPr="00206425" w:rsidRDefault="00C94A81" w:rsidP="00A25676">
      <w:pPr>
        <w:pStyle w:val="Heading3"/>
      </w:pPr>
      <w:r>
        <w:t>31/03/18</w:t>
      </w:r>
    </w:p>
    <w:p w:rsidR="00206425" w:rsidRDefault="00C94A81" w:rsidP="00206425">
      <w:r>
        <w:t>So I made a rough draft, a one page draft of the immediate idea I had in my</w:t>
      </w:r>
      <w:r w:rsidR="00A25676">
        <w:t xml:space="preserve"> mind and mailed them.</w:t>
      </w:r>
    </w:p>
    <w:p w:rsidR="00A25676" w:rsidRDefault="00A25676" w:rsidP="00A25676">
      <w:pPr>
        <w:pStyle w:val="Heading3"/>
      </w:pPr>
      <w:r>
        <w:t>01/04/10 to 06/04/2018</w:t>
      </w:r>
    </w:p>
    <w:p w:rsidR="00A25676" w:rsidRPr="00A25676" w:rsidRDefault="00A25676" w:rsidP="00A25676">
      <w:r>
        <w:t>I improvised a lot on the initial draft. The early childhood till her marriage is now a flashback. I have divided the entire book in 7 year periods, three of them. Now I am going to deal with each of them parts at a time. I made a list of the movies about working women on YouTube which I am going to watch now.</w:t>
      </w:r>
    </w:p>
    <w:p w:rsidR="00A25676" w:rsidRPr="00A25676" w:rsidRDefault="00A25676" w:rsidP="00A25676">
      <w:pPr>
        <w:pStyle w:val="Heading3"/>
      </w:pPr>
      <w:r>
        <w:t>07/04/2018</w:t>
      </w:r>
    </w:p>
    <w:p w:rsidR="00C94A81" w:rsidRDefault="00A25676" w:rsidP="00206425">
      <w:r>
        <w:t xml:space="preserve">This is today. I am going to do a thorough rough plan about the three parts of the book, a temporal one. </w:t>
      </w:r>
      <w:r w:rsidR="00047D5F">
        <w:t xml:space="preserve">Watched the movie up in the air but didn’t analyse it. </w:t>
      </w:r>
    </w:p>
    <w:p w:rsidR="00047D5F" w:rsidRPr="00206425" w:rsidRDefault="00047D5F" w:rsidP="00047D5F">
      <w:pPr>
        <w:pStyle w:val="Heading3"/>
      </w:pPr>
      <w:r>
        <w:t>08/04/2018</w:t>
      </w:r>
    </w:p>
    <w:p w:rsidR="00206425" w:rsidRDefault="00CE72C3" w:rsidP="00206425">
      <w:r>
        <w:t>Saw the movie legally blonde…wrote some stuff</w:t>
      </w:r>
    </w:p>
    <w:p w:rsidR="00AA1F6C" w:rsidRDefault="00AA1F6C" w:rsidP="00AA1F6C">
      <w:pPr>
        <w:pStyle w:val="Heading3"/>
      </w:pPr>
      <w:r>
        <w:t>09/04/2018</w:t>
      </w:r>
    </w:p>
    <w:p w:rsidR="00AA1F6C" w:rsidRDefault="00AA1F6C" w:rsidP="00AA1F6C">
      <w:r>
        <w:t>Saw the movie the intern read some reviews, wrote a little…</w:t>
      </w:r>
    </w:p>
    <w:p w:rsidR="00AA1F6C" w:rsidRPr="00AA1F6C" w:rsidRDefault="00AA1F6C" w:rsidP="00AA1F6C">
      <w:pPr>
        <w:pStyle w:val="Heading3"/>
      </w:pPr>
      <w:r>
        <w:t>10/04/2018</w:t>
      </w:r>
    </w:p>
    <w:p w:rsidR="00AA1F6C" w:rsidRDefault="00AA1F6C" w:rsidP="00206425"/>
    <w:p w:rsidR="003F628F" w:rsidRDefault="0069148A" w:rsidP="00206425">
      <w:r>
        <w:t>Saw devil wears Prada and went to Madhavi we discussed a bit and she came up with a perfect education profile that of an engineer with an mba that will give a lot of idea already and will save lot of trouble…</w:t>
      </w:r>
    </w:p>
    <w:p w:rsidR="003F628F" w:rsidRDefault="00480776" w:rsidP="00480776">
      <w:pPr>
        <w:pStyle w:val="Heading3"/>
      </w:pPr>
      <w:r>
        <w:t>11/04/18</w:t>
      </w:r>
    </w:p>
    <w:p w:rsidR="00480776" w:rsidRDefault="00480776" w:rsidP="00206425">
      <w:r>
        <w:t xml:space="preserve">Done with watching the movies, started reading about writing the novels… </w:t>
      </w:r>
    </w:p>
    <w:p w:rsidR="00480776" w:rsidRDefault="00480776" w:rsidP="00480776">
      <w:pPr>
        <w:pStyle w:val="Heading3"/>
      </w:pPr>
      <w:r>
        <w:lastRenderedPageBreak/>
        <w:t>12/04/18</w:t>
      </w:r>
    </w:p>
    <w:p w:rsidR="00480776" w:rsidRDefault="00480776" w:rsidP="00480776">
      <w:r>
        <w:t>Slept all day…was not really a good day…</w:t>
      </w:r>
    </w:p>
    <w:p w:rsidR="00480776" w:rsidRDefault="00480776" w:rsidP="00480776"/>
    <w:p w:rsidR="00480776" w:rsidRDefault="00480776" w:rsidP="00480776">
      <w:pPr>
        <w:pStyle w:val="Heading3"/>
      </w:pPr>
      <w:r>
        <w:t>13/04/18</w:t>
      </w:r>
    </w:p>
    <w:p w:rsidR="00480776" w:rsidRDefault="00480776" w:rsidP="00480776"/>
    <w:p w:rsidR="00480776" w:rsidRPr="00480776" w:rsidRDefault="00480776" w:rsidP="00480776">
      <w:r>
        <w:t xml:space="preserve">Read about writing the novels and then read about writing the first chapter…watched a </w:t>
      </w:r>
      <w:proofErr w:type="spellStart"/>
      <w:r>
        <w:t>youtube</w:t>
      </w:r>
      <w:proofErr w:type="spellEnd"/>
      <w:r>
        <w:t xml:space="preserve"> video on writing the novel.</w:t>
      </w:r>
    </w:p>
    <w:p w:rsidR="003F628F" w:rsidRDefault="003F628F" w:rsidP="00206425"/>
    <w:p w:rsidR="003F628F" w:rsidRDefault="0064541B" w:rsidP="0064541B">
      <w:pPr>
        <w:pStyle w:val="Heading3"/>
      </w:pPr>
      <w:r>
        <w:t>14/04/18</w:t>
      </w:r>
    </w:p>
    <w:p w:rsidR="003F628F" w:rsidRDefault="003F628F" w:rsidP="00206425"/>
    <w:p w:rsidR="003F628F" w:rsidRDefault="0064541B" w:rsidP="00206425">
      <w:r>
        <w:t xml:space="preserve">Was not a good day…watched one </w:t>
      </w:r>
      <w:proofErr w:type="spellStart"/>
      <w:r>
        <w:t>youtube</w:t>
      </w:r>
      <w:proofErr w:type="spellEnd"/>
      <w:r>
        <w:t xml:space="preserve"> video… took to read 11 minutes….</w:t>
      </w:r>
    </w:p>
    <w:p w:rsidR="00F1448D" w:rsidRDefault="00C1274C" w:rsidP="00C1274C">
      <w:pPr>
        <w:pStyle w:val="Heading3"/>
      </w:pPr>
      <w:r>
        <w:t>15/04/18</w:t>
      </w:r>
    </w:p>
    <w:p w:rsidR="00C1274C" w:rsidRDefault="00C1274C" w:rsidP="00C1274C">
      <w:r>
        <w:t xml:space="preserve">More reading of 11 minutes…now I have decided that </w:t>
      </w:r>
      <w:proofErr w:type="spellStart"/>
      <w:r>
        <w:t>Myras</w:t>
      </w:r>
      <w:proofErr w:type="spellEnd"/>
      <w:r>
        <w:t xml:space="preserve"> profession will be media </w:t>
      </w:r>
      <w:proofErr w:type="spellStart"/>
      <w:r>
        <w:t>operatios</w:t>
      </w:r>
      <w:proofErr w:type="spellEnd"/>
      <w:r>
        <w:t xml:space="preserve"> manager at digital dreams gaming company…</w:t>
      </w:r>
    </w:p>
    <w:p w:rsidR="00C1274C" w:rsidRDefault="00C1274C" w:rsidP="00C1274C">
      <w:pPr>
        <w:pStyle w:val="Heading3"/>
      </w:pPr>
      <w:r>
        <w:t>16/04/18</w:t>
      </w:r>
    </w:p>
    <w:p w:rsidR="00C1274C" w:rsidRDefault="00C1274C" w:rsidP="00C1274C">
      <w:r>
        <w:t>Some more 11 minutes</w:t>
      </w:r>
    </w:p>
    <w:p w:rsidR="00596E77" w:rsidRDefault="00596E77" w:rsidP="00596E77">
      <w:pPr>
        <w:pStyle w:val="Heading3"/>
      </w:pPr>
      <w:r>
        <w:t>17/04/18</w:t>
      </w:r>
    </w:p>
    <w:p w:rsidR="00596E77" w:rsidRDefault="00596E77" w:rsidP="00596E77"/>
    <w:p w:rsidR="00596E77" w:rsidRDefault="00596E77" w:rsidP="00596E77">
      <w:r>
        <w:t>Glanced through rest of 11 minutes then glanced through eat pray love, then started studying philosophy, solipsism…</w:t>
      </w:r>
    </w:p>
    <w:p w:rsidR="00AB2B3B" w:rsidRDefault="00AB2B3B" w:rsidP="00AB2B3B">
      <w:pPr>
        <w:pStyle w:val="Heading3"/>
      </w:pPr>
      <w:r>
        <w:t>18/04/18</w:t>
      </w:r>
    </w:p>
    <w:p w:rsidR="00AB2B3B" w:rsidRDefault="00AB2B3B" w:rsidP="00596E77">
      <w:r>
        <w:t>Solipsism</w:t>
      </w:r>
    </w:p>
    <w:p w:rsidR="00AB2B3B" w:rsidRDefault="00AB2B3B" w:rsidP="00AB2B3B">
      <w:pPr>
        <w:pStyle w:val="Heading3"/>
      </w:pPr>
      <w:r>
        <w:t>21/04/18</w:t>
      </w:r>
    </w:p>
    <w:p w:rsidR="00AB2B3B" w:rsidRDefault="00AB2B3B" w:rsidP="00596E77">
      <w:r>
        <w:t>Finally started to write something…</w:t>
      </w:r>
      <w:r w:rsidR="0040159B">
        <w:t xml:space="preserve">started studying how to design game so that </w:t>
      </w:r>
      <w:proofErr w:type="spellStart"/>
      <w:proofErr w:type="gramStart"/>
      <w:r w:rsidR="0040159B">
        <w:t>myra</w:t>
      </w:r>
      <w:proofErr w:type="spellEnd"/>
      <w:proofErr w:type="gramEnd"/>
      <w:r w:rsidR="0040159B">
        <w:t xml:space="preserve"> designs that game in the book…</w:t>
      </w:r>
    </w:p>
    <w:p w:rsidR="00C83504" w:rsidRDefault="00C83504" w:rsidP="00596E77"/>
    <w:p w:rsidR="00C83504" w:rsidRDefault="00C83504" w:rsidP="00C83504">
      <w:pPr>
        <w:pStyle w:val="Heading3"/>
      </w:pPr>
      <w:r>
        <w:t>22/04/18 – 24/04/18</w:t>
      </w:r>
    </w:p>
    <w:p w:rsidR="00C83504" w:rsidRDefault="00C83504" w:rsidP="00C83504"/>
    <w:p w:rsidR="00C83504" w:rsidRDefault="00C83504" w:rsidP="00C83504">
      <w:r>
        <w:t xml:space="preserve">Studied the game that will be designed, looked at the massive multiplayer online games, and then reached this game called second life. </w:t>
      </w:r>
    </w:p>
    <w:p w:rsidR="00C83504" w:rsidRDefault="00C83504" w:rsidP="00C83504">
      <w:pPr>
        <w:pStyle w:val="Heading3"/>
      </w:pPr>
      <w:r>
        <w:t>25/04/18</w:t>
      </w:r>
    </w:p>
    <w:p w:rsidR="00C83504" w:rsidRDefault="00C83504" w:rsidP="00C83504"/>
    <w:p w:rsidR="00C83504" w:rsidRDefault="00C83504" w:rsidP="00C83504">
      <w:r>
        <w:t>Started writing…finished the first page, finished the introduction, now Myra’s sitting in a café and I need to study some philosophy to go ahead.</w:t>
      </w:r>
    </w:p>
    <w:p w:rsidR="00C83504" w:rsidRDefault="00C83504" w:rsidP="00C83504">
      <w:pPr>
        <w:pStyle w:val="Heading3"/>
      </w:pPr>
    </w:p>
    <w:p w:rsidR="00C83504" w:rsidRDefault="00C83504" w:rsidP="00C83504">
      <w:pPr>
        <w:pStyle w:val="Heading3"/>
      </w:pPr>
    </w:p>
    <w:p w:rsidR="00C83504" w:rsidRDefault="00C83504" w:rsidP="00C83504">
      <w:pPr>
        <w:pStyle w:val="Heading3"/>
      </w:pPr>
      <w:r>
        <w:t>26/04/18</w:t>
      </w:r>
    </w:p>
    <w:p w:rsidR="00C83504" w:rsidRDefault="00C83504" w:rsidP="00C83504"/>
    <w:p w:rsidR="00C83504" w:rsidRDefault="00C83504" w:rsidP="00C83504">
      <w:r>
        <w:t xml:space="preserve">Came back from </w:t>
      </w:r>
      <w:proofErr w:type="spellStart"/>
      <w:r>
        <w:t>didi’s</w:t>
      </w:r>
      <w:proofErr w:type="spellEnd"/>
      <w:r>
        <w:t xml:space="preserve"> …did nothing much.</w:t>
      </w:r>
    </w:p>
    <w:p w:rsidR="00C83504" w:rsidRDefault="00C83504" w:rsidP="00C83504">
      <w:pPr>
        <w:pStyle w:val="Heading3"/>
      </w:pPr>
      <w:r>
        <w:t>27/04/18</w:t>
      </w:r>
    </w:p>
    <w:p w:rsidR="00C83504" w:rsidRDefault="00C83504" w:rsidP="00C83504"/>
    <w:p w:rsidR="00C83504" w:rsidRDefault="00C83504" w:rsidP="00C83504">
      <w:r>
        <w:t xml:space="preserve">Started with studying </w:t>
      </w:r>
      <w:proofErr w:type="spellStart"/>
      <w:r>
        <w:t>existantialiasm</w:t>
      </w:r>
      <w:proofErr w:type="spellEnd"/>
      <w:r>
        <w:t xml:space="preserve"> and other philosophy…</w:t>
      </w:r>
    </w:p>
    <w:p w:rsidR="00030578" w:rsidRDefault="00030578" w:rsidP="00C83504"/>
    <w:p w:rsidR="00030578" w:rsidRDefault="00030578" w:rsidP="00030578">
      <w:pPr>
        <w:pStyle w:val="Heading3"/>
      </w:pPr>
      <w:r>
        <w:t>15/5/18</w:t>
      </w:r>
    </w:p>
    <w:p w:rsidR="00030578" w:rsidRDefault="00030578" w:rsidP="00030578"/>
    <w:p w:rsidR="00030578" w:rsidRDefault="00030578" w:rsidP="00030578">
      <w:r>
        <w:t xml:space="preserve">Lot of things happened over last 18 days… finished with the existential philosophy, then studied existential crisis, then studied about the </w:t>
      </w:r>
      <w:r w:rsidR="00721D65">
        <w:t xml:space="preserve">second life game and wrote about </w:t>
      </w:r>
      <w:proofErr w:type="spellStart"/>
      <w:r w:rsidR="00721D65">
        <w:t>orbis</w:t>
      </w:r>
      <w:proofErr w:type="spellEnd"/>
      <w:r w:rsidR="00721D65">
        <w:t>.</w:t>
      </w:r>
    </w:p>
    <w:p w:rsidR="00721D65" w:rsidRDefault="00721D65" w:rsidP="00030578">
      <w:r>
        <w:t xml:space="preserve">Spent some time studying about consumerism, that was hard. </w:t>
      </w:r>
      <w:bookmarkStart w:id="0" w:name="_GoBack"/>
      <w:bookmarkEnd w:id="0"/>
    </w:p>
    <w:p w:rsidR="00721D65" w:rsidRPr="00030578" w:rsidRDefault="00721D65" w:rsidP="00030578">
      <w:r>
        <w:t>Today started studying about advertisement psychology.</w:t>
      </w:r>
    </w:p>
    <w:p w:rsidR="00030578" w:rsidRPr="00C83504" w:rsidRDefault="00030578" w:rsidP="00C83504"/>
    <w:p w:rsidR="00C83504" w:rsidRPr="00C83504" w:rsidRDefault="00C83504" w:rsidP="00C83504"/>
    <w:p w:rsidR="00206425" w:rsidRDefault="00206425" w:rsidP="00206425">
      <w:pPr>
        <w:pStyle w:val="Heading1"/>
      </w:pPr>
      <w:r>
        <w:t>Planning</w:t>
      </w:r>
    </w:p>
    <w:p w:rsidR="00F1448D" w:rsidRDefault="00F1448D" w:rsidP="00F1448D"/>
    <w:p w:rsidR="00F1448D" w:rsidRDefault="00F1448D" w:rsidP="00F1448D">
      <w:pPr>
        <w:rPr>
          <w:color w:val="FF0000"/>
        </w:rPr>
      </w:pPr>
      <w:r>
        <w:t>The project started on 31</w:t>
      </w:r>
      <w:r w:rsidRPr="00F1448D">
        <w:rPr>
          <w:vertAlign w:val="superscript"/>
        </w:rPr>
        <w:t>st</w:t>
      </w:r>
      <w:r>
        <w:t xml:space="preserve"> March 2018, with a rough estimate I want to finish writing the whole book in 1.5 years i.e. 18 months…so from 1</w:t>
      </w:r>
      <w:r w:rsidRPr="00F1448D">
        <w:rPr>
          <w:vertAlign w:val="superscript"/>
        </w:rPr>
        <w:t>st</w:t>
      </w:r>
      <w:r>
        <w:t xml:space="preserve"> of April 2018 it will be </w:t>
      </w:r>
      <w:r w:rsidRPr="00F1448D">
        <w:rPr>
          <w:b/>
          <w:color w:val="FF0000"/>
        </w:rPr>
        <w:t>31</w:t>
      </w:r>
      <w:r w:rsidRPr="00F1448D">
        <w:rPr>
          <w:b/>
          <w:color w:val="FF0000"/>
          <w:vertAlign w:val="superscript"/>
        </w:rPr>
        <w:t>st</w:t>
      </w:r>
      <w:r w:rsidRPr="00F1448D">
        <w:rPr>
          <w:b/>
          <w:color w:val="FF0000"/>
        </w:rPr>
        <w:t xml:space="preserve"> October 2019.</w:t>
      </w:r>
      <w:r w:rsidRPr="00F1448D">
        <w:rPr>
          <w:color w:val="FF0000"/>
        </w:rPr>
        <w:t xml:space="preserve"> </w:t>
      </w:r>
    </w:p>
    <w:p w:rsidR="00F1448D" w:rsidRPr="00F1448D" w:rsidRDefault="00F1448D" w:rsidP="00F1448D">
      <w:pPr>
        <w:rPr>
          <w:color w:val="000000" w:themeColor="text1"/>
        </w:rPr>
      </w:pPr>
      <w:r w:rsidRPr="00F1448D">
        <w:rPr>
          <w:color w:val="000000" w:themeColor="text1"/>
        </w:rPr>
        <w:t xml:space="preserve">After which I will start looking for agents and publishers and </w:t>
      </w:r>
      <w:r>
        <w:rPr>
          <w:color w:val="000000" w:themeColor="text1"/>
        </w:rPr>
        <w:t xml:space="preserve">rest of the marketing stuff. So from today till October 2018 I want to totally immerse myself into this book. I have to become one with the book, I have to become Myra so she tells her own story. </w:t>
      </w:r>
    </w:p>
    <w:p w:rsidR="00F1448D" w:rsidRDefault="00C1274C" w:rsidP="003F628F">
      <w:pPr>
        <w:pStyle w:val="Heading2"/>
      </w:pPr>
      <w:r>
        <w:t xml:space="preserve"> </w:t>
      </w:r>
    </w:p>
    <w:p w:rsidR="003F628F" w:rsidRDefault="003F628F" w:rsidP="003F628F">
      <w:pPr>
        <w:pStyle w:val="Heading2"/>
      </w:pPr>
      <w:r>
        <w:t>Part 1 London</w:t>
      </w:r>
    </w:p>
    <w:p w:rsidR="003A4A82" w:rsidRDefault="003A4A82" w:rsidP="003A4A82"/>
    <w:p w:rsidR="003A4A82" w:rsidRPr="003A4A82" w:rsidRDefault="003A4A82" w:rsidP="003A4A82">
      <w:pPr>
        <w:rPr>
          <w:color w:val="FF0000"/>
        </w:rPr>
      </w:pPr>
      <w:r>
        <w:t xml:space="preserve">To be finished in </w:t>
      </w:r>
      <w:r w:rsidRPr="003A4A82">
        <w:rPr>
          <w:b/>
          <w:color w:val="FF0000"/>
        </w:rPr>
        <w:t>8 months by 30</w:t>
      </w:r>
      <w:r w:rsidRPr="003A4A82">
        <w:rPr>
          <w:b/>
          <w:color w:val="FF0000"/>
          <w:vertAlign w:val="superscript"/>
        </w:rPr>
        <w:t>th</w:t>
      </w:r>
      <w:r w:rsidRPr="003A4A82">
        <w:rPr>
          <w:b/>
          <w:color w:val="FF0000"/>
        </w:rPr>
        <w:t xml:space="preserve"> November.</w:t>
      </w:r>
      <w:r w:rsidRPr="003A4A82">
        <w:rPr>
          <w:color w:val="FF0000"/>
        </w:rPr>
        <w:t xml:space="preserve"> </w:t>
      </w:r>
    </w:p>
    <w:p w:rsidR="003F628F" w:rsidRDefault="003F628F" w:rsidP="003F628F">
      <w:r>
        <w:t>Part 1 of this book is mostly set in London, it has scenes from the office, home, pubs, travel locations etc. I have to deal basically with psychology of married women, of working women, their desires, their fears, their dreams, their lust…</w:t>
      </w:r>
    </w:p>
    <w:p w:rsidR="003F628F" w:rsidRDefault="003F628F" w:rsidP="003F628F">
      <w:r>
        <w:t xml:space="preserve">So as of today 7/4/18 the plan is to start by watching movies and taking notes. </w:t>
      </w:r>
      <w:r w:rsidR="00F1448D">
        <w:t>Start with watching movies. I have some 17 movies lined up on YouTube.</w:t>
      </w:r>
    </w:p>
    <w:p w:rsidR="00206425" w:rsidRDefault="00206425" w:rsidP="00206425"/>
    <w:p w:rsidR="003A4A82" w:rsidRDefault="003A4A82" w:rsidP="003A4A82">
      <w:pPr>
        <w:pStyle w:val="Heading3"/>
      </w:pPr>
      <w:r>
        <w:lastRenderedPageBreak/>
        <w:t>April</w:t>
      </w:r>
    </w:p>
    <w:p w:rsidR="003A4A82" w:rsidRDefault="003A4A82" w:rsidP="003A4A82"/>
    <w:p w:rsidR="003A4A82" w:rsidRDefault="003A4A82" w:rsidP="003A4A82">
      <w:r>
        <w:t>Start by watching the movies and take notes along side</w:t>
      </w:r>
    </w:p>
    <w:p w:rsidR="003A4A82" w:rsidRDefault="003A4A82" w:rsidP="003A4A82">
      <w:r>
        <w:t>Finish the movies by, let’s say 17 movies, so 23 days so finish by 30</w:t>
      </w:r>
      <w:r w:rsidRPr="003A4A82">
        <w:rPr>
          <w:vertAlign w:val="superscript"/>
        </w:rPr>
        <w:t>th</w:t>
      </w:r>
      <w:r>
        <w:t xml:space="preserve"> April.</w:t>
      </w:r>
    </w:p>
    <w:p w:rsidR="003A4A82" w:rsidRDefault="00480776" w:rsidP="003A4A82">
      <w:r>
        <w:t>Update: done the watching the movies</w:t>
      </w:r>
      <w:r w:rsidR="00097332">
        <w:t xml:space="preserve">. Now going to watch videos on </w:t>
      </w:r>
      <w:proofErr w:type="gramStart"/>
      <w:r w:rsidR="00097332">
        <w:t xml:space="preserve">YouTube  </w:t>
      </w:r>
      <w:r w:rsidR="00B8752D">
        <w:t>videos</w:t>
      </w:r>
      <w:proofErr w:type="gramEnd"/>
      <w:r w:rsidR="00B8752D">
        <w:t xml:space="preserve"> about writing novels. </w:t>
      </w:r>
    </w:p>
    <w:p w:rsidR="003A4A82" w:rsidRDefault="003A4A82" w:rsidP="003A4A82"/>
    <w:p w:rsidR="003A4A82" w:rsidRDefault="003A4A82" w:rsidP="003A4A82">
      <w:pPr>
        <w:pStyle w:val="Heading3"/>
      </w:pPr>
      <w:r>
        <w:t xml:space="preserve">May </w:t>
      </w:r>
    </w:p>
    <w:p w:rsidR="003A4A82" w:rsidRDefault="003A4A82" w:rsidP="003A4A82">
      <w:pPr>
        <w:pStyle w:val="Heading3"/>
      </w:pPr>
      <w:r>
        <w:t xml:space="preserve">June </w:t>
      </w:r>
    </w:p>
    <w:p w:rsidR="003A4A82" w:rsidRDefault="003A4A82" w:rsidP="003A4A82">
      <w:pPr>
        <w:pStyle w:val="Heading3"/>
      </w:pPr>
      <w:r>
        <w:t xml:space="preserve">July </w:t>
      </w:r>
    </w:p>
    <w:p w:rsidR="003A4A82" w:rsidRDefault="003A4A82" w:rsidP="003A4A82">
      <w:pPr>
        <w:pStyle w:val="Heading3"/>
      </w:pPr>
      <w:r>
        <w:t>August</w:t>
      </w:r>
    </w:p>
    <w:p w:rsidR="003A4A82" w:rsidRDefault="003A4A82" w:rsidP="003A4A82">
      <w:pPr>
        <w:pStyle w:val="Heading3"/>
      </w:pPr>
      <w:r>
        <w:t>September</w:t>
      </w:r>
    </w:p>
    <w:p w:rsidR="003A4A82" w:rsidRDefault="003A4A82" w:rsidP="003A4A82">
      <w:pPr>
        <w:pStyle w:val="Heading3"/>
      </w:pPr>
      <w:r>
        <w:t>October</w:t>
      </w:r>
    </w:p>
    <w:p w:rsidR="003A4A82" w:rsidRDefault="003A4A82" w:rsidP="003A4A82">
      <w:pPr>
        <w:pStyle w:val="Heading3"/>
      </w:pPr>
      <w:r>
        <w:t>November</w:t>
      </w:r>
    </w:p>
    <w:p w:rsidR="003A4A82" w:rsidRPr="003A4A82" w:rsidRDefault="003A4A82" w:rsidP="003A4A82"/>
    <w:p w:rsidR="00206425" w:rsidRPr="00206425" w:rsidRDefault="00206425" w:rsidP="00206425"/>
    <w:sectPr w:rsidR="00206425" w:rsidRPr="002064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yMLUwNrA0NDEysLRQ0lEKTi0uzszPAykwqgUA0LRY5SwAAAA="/>
  </w:docVars>
  <w:rsids>
    <w:rsidRoot w:val="00315CFE"/>
    <w:rsid w:val="00030578"/>
    <w:rsid w:val="00047D5F"/>
    <w:rsid w:val="00097332"/>
    <w:rsid w:val="00206425"/>
    <w:rsid w:val="0026450C"/>
    <w:rsid w:val="00315CFE"/>
    <w:rsid w:val="003A4A82"/>
    <w:rsid w:val="003F628F"/>
    <w:rsid w:val="0040159B"/>
    <w:rsid w:val="00480776"/>
    <w:rsid w:val="00596E77"/>
    <w:rsid w:val="0064541B"/>
    <w:rsid w:val="0069148A"/>
    <w:rsid w:val="00721D65"/>
    <w:rsid w:val="00A25676"/>
    <w:rsid w:val="00AA1F6C"/>
    <w:rsid w:val="00AB2B3B"/>
    <w:rsid w:val="00B10CE2"/>
    <w:rsid w:val="00B22103"/>
    <w:rsid w:val="00B8752D"/>
    <w:rsid w:val="00C1274C"/>
    <w:rsid w:val="00C83504"/>
    <w:rsid w:val="00C94A81"/>
    <w:rsid w:val="00CE72C3"/>
    <w:rsid w:val="00DC02E8"/>
    <w:rsid w:val="00F14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76DBAF-68C4-4670-A66F-1B07C1E1A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64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642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642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42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642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642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6E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6E7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4</Pages>
  <Words>672</Words>
  <Characters>383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dhi Walker</dc:creator>
  <cp:keywords/>
  <dc:description/>
  <cp:lastModifiedBy>Bodhi Walker</cp:lastModifiedBy>
  <cp:revision>15</cp:revision>
  <dcterms:created xsi:type="dcterms:W3CDTF">2018-04-07T07:00:00Z</dcterms:created>
  <dcterms:modified xsi:type="dcterms:W3CDTF">2018-05-15T13:05:00Z</dcterms:modified>
</cp:coreProperties>
</file>